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7EB2A" w14:textId="77777777" w:rsidR="00591C4C" w:rsidRPr="00C224AE" w:rsidRDefault="00610B46" w:rsidP="00C224AE">
      <w:pPr>
        <w:spacing w:after="0" w:line="240" w:lineRule="auto"/>
        <w:jc w:val="center"/>
        <w:rPr>
          <w:rFonts w:ascii="Garamond" w:hAnsi="Garamond" w:cs="Times New Roman"/>
          <w:b/>
        </w:rPr>
      </w:pPr>
      <w:bookmarkStart w:id="0" w:name="_GoBack"/>
      <w:bookmarkEnd w:id="0"/>
      <w:r w:rsidRPr="00C224AE">
        <w:rPr>
          <w:rFonts w:ascii="Garamond" w:hAnsi="Garamond" w:cs="Times New Roman"/>
          <w:b/>
        </w:rPr>
        <w:t>2026</w:t>
      </w:r>
      <w:r w:rsidR="00011B00" w:rsidRPr="00C224AE">
        <w:rPr>
          <w:rFonts w:ascii="Garamond" w:hAnsi="Garamond" w:cs="Times New Roman"/>
          <w:b/>
        </w:rPr>
        <w:t>-202</w:t>
      </w:r>
      <w:r w:rsidR="005C648D" w:rsidRPr="00C224AE">
        <w:rPr>
          <w:rFonts w:ascii="Garamond" w:hAnsi="Garamond" w:cs="Times New Roman"/>
          <w:b/>
        </w:rPr>
        <w:t>6</w:t>
      </w:r>
      <w:r w:rsidR="00011B00" w:rsidRPr="00C224AE">
        <w:rPr>
          <w:rFonts w:ascii="Garamond" w:hAnsi="Garamond" w:cs="Times New Roman"/>
          <w:b/>
        </w:rPr>
        <w:t xml:space="preserve"> </w:t>
      </w:r>
      <w:r w:rsidR="00591C4C" w:rsidRPr="00C224AE">
        <w:rPr>
          <w:rFonts w:ascii="Garamond" w:hAnsi="Garamond" w:cs="Times New Roman"/>
          <w:b/>
        </w:rPr>
        <w:t xml:space="preserve">EĞİTİM ÖĞRETİM YILI GÜZ DÖNEMİ SAĞLIK BİLİMLERİ ENSTİTÜSÜ </w:t>
      </w:r>
    </w:p>
    <w:p w14:paraId="07D59D5A" w14:textId="29E96169" w:rsidR="00BA794D" w:rsidRDefault="00567ABF" w:rsidP="00C224AE">
      <w:pPr>
        <w:spacing w:after="0" w:line="240" w:lineRule="auto"/>
        <w:jc w:val="center"/>
        <w:rPr>
          <w:rFonts w:ascii="Garamond" w:hAnsi="Garamond" w:cs="Times New Roman"/>
          <w:b/>
        </w:rPr>
      </w:pPr>
      <w:r w:rsidRPr="00C224AE">
        <w:rPr>
          <w:rFonts w:ascii="Garamond" w:hAnsi="Garamond" w:cs="Times New Roman"/>
          <w:b/>
        </w:rPr>
        <w:t xml:space="preserve">VETERİNER İÇ HASTALIKLARI </w:t>
      </w:r>
      <w:r w:rsidR="00591C4C" w:rsidRPr="00C224AE">
        <w:rPr>
          <w:rFonts w:ascii="Garamond" w:hAnsi="Garamond" w:cs="Times New Roman"/>
          <w:b/>
        </w:rPr>
        <w:t>TEZLİ YÜKSEK LİSANS</w:t>
      </w:r>
      <w:r w:rsidR="00C224AE" w:rsidRPr="00C224AE">
        <w:rPr>
          <w:rFonts w:ascii="Garamond" w:hAnsi="Garamond" w:cs="Times New Roman"/>
          <w:b/>
        </w:rPr>
        <w:t xml:space="preserve"> ve </w:t>
      </w:r>
      <w:r w:rsidR="00591C4C" w:rsidRPr="00C224AE">
        <w:rPr>
          <w:rFonts w:ascii="Garamond" w:hAnsi="Garamond" w:cs="Times New Roman"/>
          <w:b/>
        </w:rPr>
        <w:t>DOKTORA PROGRAMI FİNAL SINAV</w:t>
      </w:r>
      <w:r w:rsidR="00011B00" w:rsidRPr="00C224AE">
        <w:rPr>
          <w:rFonts w:ascii="Garamond" w:hAnsi="Garamond" w:cs="Times New Roman"/>
          <w:b/>
        </w:rPr>
        <w:t xml:space="preserve"> TAKVİMİ</w:t>
      </w:r>
    </w:p>
    <w:p w14:paraId="64F4A085" w14:textId="77777777" w:rsidR="00C224AE" w:rsidRPr="00C224AE" w:rsidRDefault="00C224AE" w:rsidP="00C224AE">
      <w:pPr>
        <w:spacing w:after="0" w:line="240" w:lineRule="auto"/>
        <w:jc w:val="center"/>
        <w:rPr>
          <w:rFonts w:ascii="Garamond" w:hAnsi="Garamond" w:cs="Times New Roman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4"/>
        <w:gridCol w:w="1358"/>
        <w:gridCol w:w="5141"/>
      </w:tblGrid>
      <w:tr w:rsidR="00591C4C" w:rsidRPr="00F92918" w14:paraId="0F26B976" w14:textId="77777777" w:rsidTr="00591C4C">
        <w:trPr>
          <w:trHeight w:val="560"/>
        </w:trPr>
        <w:tc>
          <w:tcPr>
            <w:tcW w:w="1415" w:type="pct"/>
            <w:noWrap/>
            <w:vAlign w:val="center"/>
            <w:hideMark/>
          </w:tcPr>
          <w:p w14:paraId="2902392C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749" w:type="pct"/>
            <w:vAlign w:val="center"/>
          </w:tcPr>
          <w:p w14:paraId="55581EA8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836" w:type="pct"/>
            <w:vAlign w:val="center"/>
          </w:tcPr>
          <w:p w14:paraId="309CEC6C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591C4C" w:rsidRPr="00F92918" w14:paraId="08C37218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5BA5AF9E" w14:textId="77777777" w:rsidR="00591C4C" w:rsidRPr="00D060AC" w:rsidRDefault="00567ABF" w:rsidP="009313B1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</w:t>
            </w:r>
            <w:proofErr w:type="gram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:00</w:t>
            </w:r>
            <w:proofErr w:type="gram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15</w:t>
            </w:r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:50</w:t>
            </w:r>
          </w:p>
        </w:tc>
        <w:tc>
          <w:tcPr>
            <w:tcW w:w="749" w:type="pct"/>
            <w:vAlign w:val="center"/>
          </w:tcPr>
          <w:p w14:paraId="7E4F32BC" w14:textId="77777777" w:rsidR="00591C4C" w:rsidRPr="00D060AC" w:rsidRDefault="00567ABF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121</w:t>
            </w:r>
          </w:p>
        </w:tc>
        <w:tc>
          <w:tcPr>
            <w:tcW w:w="2836" w:type="pct"/>
            <w:vAlign w:val="center"/>
          </w:tcPr>
          <w:p w14:paraId="3F5A5D8B" w14:textId="1A9AA7D7" w:rsidR="00591C4C" w:rsidRPr="00D060AC" w:rsidRDefault="00567ABF" w:rsidP="002C0DA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Evcil Hayvanların </w:t>
            </w:r>
            <w:proofErr w:type="spellStart"/>
            <w:proofErr w:type="gramStart"/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Ağız,Yutak</w:t>
            </w:r>
            <w:proofErr w:type="spellEnd"/>
            <w:proofErr w:type="gramEnd"/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Özefagus</w:t>
            </w:r>
            <w:proofErr w:type="spellEnd"/>
            <w:r w:rsidRPr="00567ABF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Hastalıkları</w:t>
            </w:r>
          </w:p>
        </w:tc>
      </w:tr>
      <w:tr w:rsidR="00E65B9C" w:rsidRPr="00F92918" w14:paraId="42B17214" w14:textId="77777777" w:rsidTr="00695E65">
        <w:trPr>
          <w:trHeight w:val="289"/>
        </w:trPr>
        <w:tc>
          <w:tcPr>
            <w:tcW w:w="1415" w:type="pct"/>
            <w:noWrap/>
            <w:vAlign w:val="center"/>
          </w:tcPr>
          <w:p w14:paraId="4CFCB8F7" w14:textId="77777777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09:50</w:t>
            </w:r>
          </w:p>
        </w:tc>
        <w:tc>
          <w:tcPr>
            <w:tcW w:w="749" w:type="pct"/>
            <w:vAlign w:val="center"/>
          </w:tcPr>
          <w:p w14:paraId="1650C90E" w14:textId="77777777" w:rsidR="00E65B9C" w:rsidRP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 115</w:t>
            </w:r>
          </w:p>
        </w:tc>
        <w:tc>
          <w:tcPr>
            <w:tcW w:w="2836" w:type="pct"/>
            <w:vAlign w:val="center"/>
          </w:tcPr>
          <w:p w14:paraId="343DD216" w14:textId="52FF6BF9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Genel Sağaltım Yöntemleri</w:t>
            </w:r>
          </w:p>
        </w:tc>
      </w:tr>
      <w:tr w:rsidR="00E65B9C" w:rsidRPr="00F92918" w14:paraId="1B288BAA" w14:textId="77777777" w:rsidTr="00695E65">
        <w:trPr>
          <w:trHeight w:val="289"/>
        </w:trPr>
        <w:tc>
          <w:tcPr>
            <w:tcW w:w="1415" w:type="pct"/>
            <w:noWrap/>
            <w:vAlign w:val="center"/>
          </w:tcPr>
          <w:p w14:paraId="2C724C2C" w14:textId="77777777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 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10:50</w:t>
            </w:r>
          </w:p>
        </w:tc>
        <w:tc>
          <w:tcPr>
            <w:tcW w:w="749" w:type="pct"/>
            <w:vAlign w:val="center"/>
          </w:tcPr>
          <w:p w14:paraId="37E104D5" w14:textId="77777777" w:rsidR="00E65B9C" w:rsidRP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VIH212</w:t>
            </w:r>
          </w:p>
        </w:tc>
        <w:tc>
          <w:tcPr>
            <w:tcW w:w="2836" w:type="pct"/>
            <w:vAlign w:val="center"/>
          </w:tcPr>
          <w:p w14:paraId="4E8338D8" w14:textId="6D429982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Hayvanlarda Deri Hastalıkları</w:t>
            </w:r>
          </w:p>
        </w:tc>
      </w:tr>
      <w:tr w:rsidR="00E65B9C" w:rsidRPr="00F92918" w14:paraId="1CF09F30" w14:textId="77777777" w:rsidTr="00695E65">
        <w:trPr>
          <w:trHeight w:val="289"/>
        </w:trPr>
        <w:tc>
          <w:tcPr>
            <w:tcW w:w="1415" w:type="pct"/>
            <w:noWrap/>
            <w:vAlign w:val="center"/>
          </w:tcPr>
          <w:p w14:paraId="7D82C063" w14:textId="77777777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 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11:50</w:t>
            </w:r>
          </w:p>
        </w:tc>
        <w:tc>
          <w:tcPr>
            <w:tcW w:w="749" w:type="pct"/>
            <w:vAlign w:val="center"/>
          </w:tcPr>
          <w:p w14:paraId="1C1B88AF" w14:textId="77777777" w:rsidR="00E65B9C" w:rsidRP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 VIY125</w:t>
            </w:r>
            <w:r w:rsidRPr="00E65B9C">
              <w:rPr>
                <w:rFonts w:ascii="Garamond" w:hAnsi="Garamond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836" w:type="pct"/>
            <w:vAlign w:val="center"/>
          </w:tcPr>
          <w:p w14:paraId="675758A5" w14:textId="724DAB56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İç Hastalıklarında Genel Tedavi İlkeleri</w:t>
            </w:r>
          </w:p>
        </w:tc>
      </w:tr>
      <w:tr w:rsidR="00E65B9C" w:rsidRPr="00F92918" w14:paraId="5AADC98C" w14:textId="77777777" w:rsidTr="006741BB">
        <w:trPr>
          <w:trHeight w:val="289"/>
        </w:trPr>
        <w:tc>
          <w:tcPr>
            <w:tcW w:w="1415" w:type="pct"/>
            <w:noWrap/>
            <w:vAlign w:val="center"/>
          </w:tcPr>
          <w:p w14:paraId="5617C7D5" w14:textId="77777777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09:50</w:t>
            </w:r>
          </w:p>
        </w:tc>
        <w:tc>
          <w:tcPr>
            <w:tcW w:w="749" w:type="pct"/>
            <w:vAlign w:val="center"/>
          </w:tcPr>
          <w:p w14:paraId="695A1696" w14:textId="77777777" w:rsidR="00E65B9C" w:rsidRP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 111</w:t>
            </w:r>
          </w:p>
        </w:tc>
        <w:tc>
          <w:tcPr>
            <w:tcW w:w="2836" w:type="pct"/>
            <w:vAlign w:val="center"/>
          </w:tcPr>
          <w:p w14:paraId="40215B06" w14:textId="04C8F906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000000"/>
                <w:sz w:val="20"/>
                <w:szCs w:val="20"/>
                <w:shd w:val="clear" w:color="auto" w:fill="FFFFFF"/>
              </w:rPr>
              <w:t>Geviş Getiren Hayvanların Solunum Sistemi Hastalıkları</w:t>
            </w:r>
          </w:p>
        </w:tc>
      </w:tr>
      <w:tr w:rsidR="00E65B9C" w:rsidRPr="00F92918" w14:paraId="0DC7EAEC" w14:textId="77777777" w:rsidTr="006741BB">
        <w:trPr>
          <w:trHeight w:val="289"/>
        </w:trPr>
        <w:tc>
          <w:tcPr>
            <w:tcW w:w="1415" w:type="pct"/>
            <w:noWrap/>
            <w:vAlign w:val="center"/>
          </w:tcPr>
          <w:p w14:paraId="5819EDEE" w14:textId="77777777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 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11:50</w:t>
            </w:r>
          </w:p>
        </w:tc>
        <w:tc>
          <w:tcPr>
            <w:tcW w:w="749" w:type="pct"/>
            <w:vAlign w:val="center"/>
          </w:tcPr>
          <w:p w14:paraId="75C996C7" w14:textId="77777777" w:rsidR="00E65B9C" w:rsidRP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VIY115</w:t>
            </w:r>
          </w:p>
        </w:tc>
        <w:tc>
          <w:tcPr>
            <w:tcW w:w="2836" w:type="pct"/>
            <w:vAlign w:val="center"/>
          </w:tcPr>
          <w:p w14:paraId="51AA4FE5" w14:textId="5F35F4A1" w:rsidR="00E65B9C" w:rsidRPr="00E65B9C" w:rsidRDefault="00E65B9C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E65B9C">
              <w:rPr>
                <w:rFonts w:ascii="Garamond" w:hAnsi="Garamond" w:cs="Times New Roman"/>
                <w:color w:val="3A3A3A"/>
                <w:sz w:val="20"/>
                <w:szCs w:val="20"/>
                <w:shd w:val="clear" w:color="auto" w:fill="FFFFFF"/>
              </w:rPr>
              <w:t>Küçük Hayvanların Sindirim Sistemi Hastalıkları</w:t>
            </w:r>
          </w:p>
        </w:tc>
      </w:tr>
      <w:tr w:rsidR="00E65B9C" w:rsidRPr="00F92918" w14:paraId="43E67EB2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498C1455" w14:textId="77777777" w:rsidR="00E65B9C" w:rsidRDefault="00A83649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3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aat: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09:50</w:t>
            </w:r>
          </w:p>
        </w:tc>
        <w:tc>
          <w:tcPr>
            <w:tcW w:w="749" w:type="pct"/>
            <w:vAlign w:val="center"/>
          </w:tcPr>
          <w:p w14:paraId="1DF4EE5A" w14:textId="77777777" w:rsidR="00E65B9C" w:rsidRDefault="00E65B9C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214</w:t>
            </w:r>
          </w:p>
        </w:tc>
        <w:tc>
          <w:tcPr>
            <w:tcW w:w="2836" w:type="pct"/>
            <w:vAlign w:val="center"/>
          </w:tcPr>
          <w:p w14:paraId="5868B4A2" w14:textId="26FC815E" w:rsidR="00E65B9C" w:rsidRPr="00567ABF" w:rsidRDefault="00A83649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Kan Nakil Yöntemleri</w:t>
            </w:r>
          </w:p>
        </w:tc>
      </w:tr>
      <w:tr w:rsidR="00E65B9C" w:rsidRPr="00F92918" w14:paraId="43496C8E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C975651" w14:textId="77777777" w:rsidR="00E65B9C" w:rsidRDefault="00A83649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3.01.</w:t>
            </w:r>
            <w:r w:rsidR="00610B46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2026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aat:</w:t>
            </w:r>
            <w:proofErr w:type="gram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:50</w:t>
            </w:r>
          </w:p>
        </w:tc>
        <w:tc>
          <w:tcPr>
            <w:tcW w:w="749" w:type="pct"/>
            <w:vAlign w:val="center"/>
          </w:tcPr>
          <w:p w14:paraId="54D75198" w14:textId="77777777" w:rsidR="00E65B9C" w:rsidRDefault="00A83649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Y105</w:t>
            </w:r>
          </w:p>
        </w:tc>
        <w:tc>
          <w:tcPr>
            <w:tcW w:w="2836" w:type="pct"/>
            <w:vAlign w:val="center"/>
          </w:tcPr>
          <w:p w14:paraId="63620AE9" w14:textId="5D24BE1E" w:rsidR="00E65B9C" w:rsidRPr="00567ABF" w:rsidRDefault="00A83649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limsel Araştırma Teknikleri ile Araştırma ve Yayın Etiği</w:t>
            </w:r>
          </w:p>
        </w:tc>
      </w:tr>
      <w:tr w:rsidR="00A83649" w:rsidRPr="00F92918" w14:paraId="5DE6C290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2D64A3E" w14:textId="77777777" w:rsidR="00A83649" w:rsidRDefault="00610B46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15.01.2026 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aat: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09:50</w:t>
            </w:r>
          </w:p>
        </w:tc>
        <w:tc>
          <w:tcPr>
            <w:tcW w:w="749" w:type="pct"/>
            <w:vAlign w:val="center"/>
          </w:tcPr>
          <w:p w14:paraId="21EB1161" w14:textId="77777777" w:rsidR="00A83649" w:rsidRDefault="00A83649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Y109</w:t>
            </w:r>
          </w:p>
        </w:tc>
        <w:tc>
          <w:tcPr>
            <w:tcW w:w="2836" w:type="pct"/>
            <w:vAlign w:val="center"/>
          </w:tcPr>
          <w:p w14:paraId="52067C98" w14:textId="06ED529D" w:rsidR="00A83649" w:rsidRDefault="00A83649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Atlarda Sancı ile Seyreden Hastalıklar ve Ayrıcı Tanı</w:t>
            </w:r>
          </w:p>
        </w:tc>
      </w:tr>
      <w:tr w:rsidR="00A83649" w:rsidRPr="00F92918" w14:paraId="18FA13D9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8C2E500" w14:textId="77777777" w:rsidR="00A83649" w:rsidRDefault="00610B46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12.01.2026 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aat:</w:t>
            </w:r>
            <w:proofErr w:type="gramStart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09:50</w:t>
            </w:r>
          </w:p>
        </w:tc>
        <w:tc>
          <w:tcPr>
            <w:tcW w:w="749" w:type="pct"/>
            <w:vAlign w:val="center"/>
          </w:tcPr>
          <w:p w14:paraId="67D83745" w14:textId="77777777" w:rsidR="00A83649" w:rsidRDefault="00610B46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228</w:t>
            </w:r>
          </w:p>
        </w:tc>
        <w:tc>
          <w:tcPr>
            <w:tcW w:w="2836" w:type="pct"/>
            <w:vAlign w:val="center"/>
          </w:tcPr>
          <w:p w14:paraId="6CCD3F16" w14:textId="14A7DA63" w:rsidR="00A83649" w:rsidRDefault="00610B46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Tektırnaklıların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Sindirim Sistemi Parazitleri</w:t>
            </w:r>
          </w:p>
        </w:tc>
      </w:tr>
      <w:tr w:rsidR="00A83649" w:rsidRPr="00F92918" w14:paraId="7017833D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4CD83230" w14:textId="77777777" w:rsidR="00A83649" w:rsidRDefault="00610B46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2.01.2026 Saat:</w:t>
            </w:r>
            <w:proofErr w:type="gram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:00</w:t>
            </w:r>
            <w:proofErr w:type="gramEnd"/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-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</w:t>
            </w:r>
            <w:r w:rsidRPr="00E65B9C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:50</w:t>
            </w:r>
          </w:p>
        </w:tc>
        <w:tc>
          <w:tcPr>
            <w:tcW w:w="749" w:type="pct"/>
            <w:vAlign w:val="center"/>
          </w:tcPr>
          <w:p w14:paraId="1D0A4AC9" w14:textId="77777777" w:rsidR="00A83649" w:rsidRDefault="00610B46" w:rsidP="00E65B9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H107</w:t>
            </w:r>
          </w:p>
        </w:tc>
        <w:tc>
          <w:tcPr>
            <w:tcW w:w="2836" w:type="pct"/>
            <w:vAlign w:val="center"/>
          </w:tcPr>
          <w:p w14:paraId="2EE3B15A" w14:textId="6EBF0AD4" w:rsidR="00A83649" w:rsidRDefault="00610B46" w:rsidP="00E65B9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Geviş Getiren Hayvanların Ön Mide Hastalıkları</w:t>
            </w:r>
          </w:p>
        </w:tc>
      </w:tr>
    </w:tbl>
    <w:p w14:paraId="5112A82E" w14:textId="77777777"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53CAD1A3" w14:textId="77777777"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C224AE">
      <w:pgSz w:w="11907" w:h="16839" w:code="9"/>
      <w:pgMar w:top="1417" w:right="1417" w:bottom="1417" w:left="141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4CF9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ABF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46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57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649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C9C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4AE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B9C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FA56C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8B862-55BF-4A9E-ACDE-9CCDA6CEE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10:46:00Z</dcterms:created>
  <dcterms:modified xsi:type="dcterms:W3CDTF">2026-01-09T10:46:00Z</dcterms:modified>
</cp:coreProperties>
</file>